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2" w:name="victorian-labour-force-summary"/>
    <w:p>
      <w:pPr>
        <w:pStyle w:val="Titre1"/>
      </w:pPr>
      <w:r>
        <w:t xml:space="preserve">Victorian labour force summary</w:t>
      </w:r>
    </w:p>
    <w:bookmarkStart w:id="20" w:name="heading"/>
    <w:p>
      <w:pPr>
        <w:pStyle w:val="Titre2"/>
      </w:pPr>
      <w:r>
        <w:t xml:space="preserve">Heading</w:t>
      </w:r>
    </w:p>
    <w:p>
      <w:pPr>
        <w:pStyle w:val="FirstParagraph"/>
      </w:pPr>
      <w:r>
        <w:t xml:space="preserve">Some text goes he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PR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4,700</w:t>
              <w:br/>
              <w:t xml:space="preserve">(-12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2,000</w:t>
              <w:br/>
              <w:t xml:space="preserve">(-26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8,1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9,4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3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400</w:t>
              <w:br/>
              <w:t xml:space="preserve">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6,4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7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800</w:t>
              <w:br/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1,100</w:t>
              <w:br/>
              <w:t xml:space="preserve">(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8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27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,0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,300</w:t>
              <w:br/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8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6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700</w:t>
              <w:br/>
              <w:t xml:space="preserve">(1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,9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4.8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75m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637m</w:t>
              <w:br/>
              <w:t xml:space="preserve">(13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674m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 ppts</w:t>
            </w:r>
          </w:p>
        </w:tc>
      </w:tr>
    </w:tbl>
    <w:bookmarkEnd w:id="20"/>
    <w:bookmarkStart w:id="21" w:name="another-heading"/>
    <w:p>
      <w:pPr>
        <w:pStyle w:val="Titre2"/>
      </w:pPr>
      <w:r>
        <w:t xml:space="preserve">Another heading</w:t>
      </w:r>
    </w:p>
    <w:p>
      <w:pPr>
        <w:pStyle w:val="FirstParagraph"/>
      </w:pPr>
      <w:r>
        <w:t xml:space="preserve">More tex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PR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 (Males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  <w:br/>
              <w:t xml:space="preserve">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9,400</w:t>
              <w:br/>
              <w:t xml:space="preserve">(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3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400</w:t>
              <w:br/>
              <w:t xml:space="preserve">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 (Female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9m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6,400</w:t>
              <w:br/>
              <w:t xml:space="preserve">(12.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3,700</w:t>
            </w:r>
          </w:p>
        </w:tc>
      </w:tr>
    </w:tbl>
    <w:p>
      <w:pPr>
        <w:pStyle w:val="Corpsdetexte"/>
      </w:pPr>
      <w:r>
        <w:t xml:space="preserve">More text</w:t>
      </w:r>
    </w:p>
    <w:bookmarkEnd w:id="21"/>
    <w:bookmarkEnd w:id="2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w:type="default" r:id="rId9"/>
      <w:footerReference xmlns:w="http://schemas.openxmlformats.org/wordprocessingml/2006/main" xmlns:r="http://schemas.openxmlformats.org/officeDocument/2006/relationships" w:type="even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14T11:27:02Z</dcterms:created>
  <dcterms:modified xsi:type="dcterms:W3CDTF">2021-07-14T21:27:02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